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3</w:t>
      </w:r>
      <w:r>
        <w:t xml:space="preserve"> </w:t>
      </w:r>
      <w:r>
        <w:t xml:space="preserve">กุมภาพันธ์</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 ได้ยินเสียงล่ามไหมคะ ทางสกลฯ ได้ยินเสียงทางล่ามไหมคะ</w:t>
      </w:r>
    </w:p>
    <w:p>
      <w:pPr>
        <w:pStyle w:val="BodyText"/>
      </w:pPr>
      <w:r>
        <w:t xml:space="preserve">(อาจารย์สุธิรา) ได้ยินไหมคะ</w:t>
      </w:r>
    </w:p>
    <w:p>
      <w:pPr>
        <w:pStyle w:val="BodyText"/>
      </w:pPr>
      <w:r>
        <w:t xml:space="preserve">(พี่การ์ตูน) สวัสดีค่ะ ได้ยินเสียงล่ามไหมคะ</w:t>
      </w:r>
    </w:p>
    <w:p>
      <w:pPr>
        <w:pStyle w:val="BodyText"/>
      </w:pPr>
      <w:r>
        <w:t xml:space="preserve">(อาจารย์สุธิรา) ได้ยินเสียงล่ามค่ะ ล่ามได้ยินเสียงอาจารย์ไหมคะ</w:t>
      </w:r>
    </w:p>
    <w:p>
      <w:pPr>
        <w:pStyle w:val="BodyText"/>
      </w:pPr>
      <w:r>
        <w:t xml:space="preserve">(อาจารย์สุธิรา) สวัสดีค่ะ</w:t>
      </w:r>
    </w:p>
    <w:p>
      <w:pPr>
        <w:pStyle w:val="BodyText"/>
      </w:pPr>
      <w:r>
        <w:t xml:space="preserve">(อาจารย์สุธิรา) แสดงว่าล่ามไม่ได้ยิน</w:t>
      </w:r>
    </w:p>
    <w:p>
      <w:pPr>
        <w:pStyle w:val="BodyText"/>
      </w:pPr>
      <w:r>
        <w:t xml:space="preserve">(พี่การ์ตูน) ทางล่ามไม่ได้ยินเสียงสกลฯ ค่ะ</w:t>
      </w:r>
    </w:p>
    <w:p>
      <w:pPr>
        <w:pStyle w:val="BodyText"/>
      </w:pPr>
      <w:r>
        <w:t xml:space="preserve">(อาจารย์สุธิรา) เขาไม่ได้ยินเรา เดี๋ยวเอาใหม่ค่ะ ถอดความได้ยินแล้ว แต่ล่ามไม่ได้ยิน</w:t>
      </w:r>
    </w:p>
    <w:p>
      <w:pPr>
        <w:pStyle w:val="BodyText"/>
      </w:pPr>
      <w:r>
        <w:t xml:space="preserve">(อาจารย์สุธิรา) สวัสดีค่ะ</w:t>
      </w:r>
    </w:p>
    <w:p>
      <w:pPr>
        <w:pStyle w:val="BodyText"/>
      </w:pPr>
      <w:r>
        <w:t xml:space="preserve">(พี่การ์ตูน) สวัสดีค่ะ</w:t>
      </w:r>
    </w:p>
    <w:p>
      <w:pPr>
        <w:pStyle w:val="BodyText"/>
      </w:pPr>
      <w:r>
        <w:t xml:space="preserve">(อาจารย์สุธิรา) ได้ยินแล้วใช่ไหม ไม่ได้ยินอีกแล้ว เป็นกับอะไรล่ะนี่</w:t>
      </w:r>
    </w:p>
    <w:p>
      <w:pPr>
        <w:pStyle w:val="BodyText"/>
      </w:pPr>
      <w:r>
        <w:t xml:space="preserve">(พี่การ์ตูน) ตอนนี้ทางล่ามไม่ได้ยินเสียงสกลฯ เลยค่ะ อ. แม่</w:t>
      </w:r>
    </w:p>
    <w:p>
      <w:pPr>
        <w:pStyle w:val="BodyText"/>
      </w:pPr>
      <w:r>
        <w:t xml:space="preserve">(อาจารย์สุธิรา) การ์ตูนไม่ได้ยินใช่ไหมคะ</w:t>
      </w:r>
    </w:p>
    <w:p>
      <w:pPr>
        <w:pStyle w:val="BodyText"/>
      </w:pPr>
      <w:r>
        <w:t xml:space="preserve">(พี่การ์ตูน) สวัสดีค่ะ</w:t>
      </w:r>
    </w:p>
    <w:p>
      <w:pPr>
        <w:pStyle w:val="BodyText"/>
      </w:pPr>
      <w:r>
        <w:t xml:space="preserve">(อาจารย์สุธิรา) แสดงว่าไม่ได้ยิน</w:t>
      </w:r>
    </w:p>
    <w:p>
      <w:pPr>
        <w:pStyle w:val="BodyText"/>
      </w:pPr>
      <w:r>
        <w:t xml:space="preserve">(พี่การ์ตูน) สวัสดีค่ะ</w:t>
      </w:r>
    </w:p>
    <w:p>
      <w:pPr>
        <w:pStyle w:val="BodyText"/>
      </w:pPr>
      <w:r>
        <w:t xml:space="preserve">(อาจารย์สุธิรา) สวัสดีค่ะ</w:t>
      </w:r>
    </w:p>
    <w:p>
      <w:pPr>
        <w:pStyle w:val="BodyText"/>
      </w:pPr>
      <w:r>
        <w:t xml:space="preserve">(อาจารย์สุธิรา) สวัสดีค่ะ การ์ตูน ยังน่ะ ยังไม่ได้ยิน ไม่ได้ยิน ดูมือพี่อี๊ดแล้ว บอกไม่ได้ยิน</w:t>
      </w:r>
    </w:p>
    <w:p>
      <w:pPr>
        <w:pStyle w:val="BodyText"/>
      </w:pPr>
      <w:r>
        <w:t xml:space="preserve">(อาจารย์สุธิรา) สวัสดีค่ะ</w:t>
      </w:r>
    </w:p>
    <w:p>
      <w:pPr>
        <w:pStyle w:val="BodyText"/>
      </w:pPr>
      <w:r>
        <w:t xml:space="preserve">(พี่การ์ตูน) สวัสดีค่ะ อ. แม่</w:t>
      </w:r>
    </w:p>
    <w:p>
      <w:pPr>
        <w:pStyle w:val="BodyText"/>
      </w:pPr>
      <w:r>
        <w:t xml:space="preserve">(อาจารย์สุธิรา) ได้ยินแล้วใช่ไหม</w:t>
      </w:r>
    </w:p>
    <w:p>
      <w:pPr>
        <w:pStyle w:val="BodyText"/>
      </w:pPr>
      <w:r>
        <w:t xml:space="preserve">(พี่การ์ตูน) ได้ยินเสียง อ. แม่ แล้วค่ะ</w:t>
      </w:r>
    </w:p>
    <w:p>
      <w:pPr>
        <w:pStyle w:val="BodyText"/>
      </w:pPr>
      <w:r>
        <w:t xml:space="preserve">(อาจารย์สุธิรา) แต่เสียงทางนู้นค่อยหน่อย</w:t>
      </w:r>
    </w:p>
    <w:p>
      <w:pPr>
        <w:pStyle w:val="BodyText"/>
      </w:pPr>
      <w:r>
        <w:t xml:space="preserve">(พี่อี๊ด)นะคะ</w:t>
      </w:r>
    </w:p>
    <w:p>
      <w:pPr>
        <w:pStyle w:val="BodyText"/>
      </w:pPr>
      <w:r>
        <w:t xml:space="preserve">(อาจารย์สุธิรา) ค่ะ</w:t>
      </w:r>
    </w:p>
    <w:p>
      <w:pPr>
        <w:pStyle w:val="BodyText"/>
      </w:pPr>
      <w:r>
        <w:t xml:space="preserve">(พี่การ์ตูน) ได้ยินเสียงชัดไหมคะ</w:t>
      </w:r>
    </w:p>
    <w:p>
      <w:pPr>
        <w:pStyle w:val="BodyText"/>
      </w:pPr>
      <w:r>
        <w:t xml:space="preserve">(อาจารย์สุธิรา) ขัดค่ะ อ. แม่ค่ะ ขอบคุณค่ะ พอดีวันนี้อุปสรรคน่าจะมาจากการเปลี่ยนมาใช้เครื่อง Mac นะคะ เพราะว่าโปรแกรมที่เราจะใช้ให้เด็กวาดรูปนี่จะเปลี่ยนมาใช้ Illustrator อันนี้Adobe Character Edition แต่ตัวนี้มันเป็นแค่พรีวิว ยังใช้ไม่ได้นะคะ ก่อนอื่นคือเดี๋ยวจะพาเด็ก ๆ ลองใช้เครื่องก่อนนะคะ ว่าถ้าเป็น Mac เครื่อง Mac นะคะ เวลาเราจะใช้งานนะคะ ให้นึกถึงถ้าเป็น เวลาเราจะหาโปรแกรมในเครื่อง Mac นะคะ ให้เด็ก ๆ ไปที่ Icon ที่เป็นรูปหน้าสีฟ้ากับสีขาว คลิกที่ตัวไอคอนนี้ ที่มีหน้าเป็น 2 สีน่ะฟ้าขาว คลิกเข้าไปค่ะ นี่เห็นไหม ที่มันมีชื่อว่า Finder มันจะมีหน้าฟ้ากับหน้าขาวใช่ไหมคะ คลิกเบา ๆ นะคะ ใช้เมาส์ของ Mac นี่ ไม่ต้องกดแรงนะเด็ก ๆ ให้กดเบา ๆ สัมผัส ๆ คือ นึกถึงว่าถ้าแต่เดิมเราใช้เครื่อง Windows มันต้องเคาะเมาส์แรง ๆ ใช่ไหม แต่ Mac น่ะ ทั้งคีย์บอร์ด ทั้งเมาส์ เด็ก ๆ ต้องใช้วิธีการสัมผัสนะคะ ให้มันเบา ๆ อย่าทำมันรุนแรง อย่างนั้นเดี๋ยวบอกก่อนถ้าเราใช้เครื่องนี้ ข้อที่ 1 เมาส์กับคีย์บอร์ดนะคะ เมื่อใช้เครื่องเสร็จ เมื่อเราปิดเครื่อง เราจะต้องปิดเมาส์ปิดคีย์บอร์ดทุกครั้ง จำไว้นะคะ เพราะไม่อย่างนั้น ไอ้ตัวมันใช้แบตเตอรี่แล้วทีนี้ถ้าเกิดมันหมด แล้วกว่าจะชาทมันนาน แต่ถ้าเราเลิกเรียนปุ๊บ เด็ก ๆ จะต้องไปปิดเมาส์ แล้วก็ปิดคีย์บอร์ดทุกครั้งนะคะ อย่าลืม ห้ามลืม เพราะถ้าใครลืมแล้วเครื่องนั้นครั้งหน้ามาแล้วแบต</w:t>
      </w:r>
    </w:p>
    <w:p>
      <w:pPr>
        <w:pStyle w:val="BodyText"/>
      </w:pPr>
      <w:r>
        <w:t xml:space="preserve">(เตอร์รี)มันหมดน่ะ ชาร์จทั้งวันเลย เพราะฉะนั้น ห้ามลืมนะคะ อันดับต่อมามืออย่าไปจิ้มหน้าจอ เพราะหน้าจอไม่ใช่แบบ Touch screen ไม่ต้องไปแตะหน้าจอมันนะคะ มาแล้ว พี่เซฟมาแล้วนะคะ ตอนนี้ที่เห็นคือหน้าจอลายมากเลย เดี๋ยวจะหาผ้ามาเช็ด ก่อนอื่นนะคะ ตัวแรกนี่ ที่เป็นไอคอนตัวแรกนะคะ สังเกตว่าของเครื่อง Mac มันจะใช้เป็นลักษณะเป็น Thuอยู่ด้านล่างทั้งหมดเลย จะเป็นไอคอน เพื่อให้เลือกใช้งานนะคะ ส่วนด้านบนมันจะเป็นเวลาเปิด-ปิด เครื่อง มันจะอยู่ตรงนี้ อยู่ตรงรูปแอปเปิล พอเปิดมาแล้ว แต่เวลาปิดน่ะค่ะ เด็ก ๆ ลองคลิกที่รูปแอปเปิล เครื่อง Mac ปิดเครื่องมันจะต้องมาปิดที่รูป Apple นี้นะคะ แล้วก็จะเห็นคำว่าปิดเครื่องนะคะ มันจะอยู่ตรงนี้นะคะ เวลาปิดเครื่อง แต่อย่าเพิ่งปิดตอนนี้นะ โอเคนะคะ จะอยู่ที่นี่ เพราะฉะนั้น เวลาเลิกเรียน เด็ก ๆ ต้องมากดเจ้ารูปแอปเปิลนี้นะคะ ปิดเครื่องนะคะ มาดูตัวแรก ตัว Finder ที่บอกว่าเมื่อเวลาที่เราจะหาโปรแกรมใน Mac นะคะ มี 2 วิธี ต่ออะไรกันอยู่ ต่อเน็ตหรือ ชาร์จคีย์บอร์ด เดี๋ยวคีย์บอร์ดหมดก่อนใช่ไหม ไม่ได้ใช้ 1. คือ คลิกที่ Finder ตัวนี้กดคลิก 1 ครั้ง นะคะ กดแค่ครั้งเดียวเบา ๆ แล้วไปที่คำว่า</w:t>
      </w:r>
      <w:r>
        <w:t xml:space="preserve"> </w:t>
      </w:r>
      <w:r>
        <w:t xml:space="preserve">“</w:t>
      </w:r>
      <w:r>
        <w:t xml:space="preserve">Application นะคใน Mac โปรแกรม Mac จะเรียกว่า</w:t>
      </w:r>
      <w:r>
        <w:t xml:space="preserve">”</w:t>
      </w:r>
      <w:r>
        <w:t xml:space="preserve">Application" ให้คลิกไปที่ Application นะคะ เด็ก ๆ สังเกต เห็นไหม มันจะมีโปรแกรมทั้งหลายอยู่ในนี้หมดเลยนะคะ นี่ ใช้วิธีเลื่อน ของ Mac เมาส์จะไม่ใช่มีลูกกลิ้งอยู่ที่ตัวมัน นึกออกนะ ให้เด็ก ๆ เลื่อนบนตัวเมาส์เลย เลื่อนมือน่ะค่ะ เลื่อนอย่างนี้นึกออกนะ เราจะไม่ไถเมาส์ไปมานะ เราจะเลื่อนอยู่บนนี้ ใบเตยนะลูก เลื่อนผ่าน ของ Mac นะคะ ของ Apple น่ะ มันจะไม่เหมือนกับ Windows นะ เลื่อนที่ตัวเมาส์ใช่ไหมคะ ต่างกันนะคะ ก็คือต้องจับตัวเมาส์เลื่อนไปมา แต่ของ Mac ใช้วิธีรูป รูปที่ตัวเมาส์น่ะค่ะ ก็คือเป็นการเลื่อน เห็นไหม ใช้ต่างกันนะคะ ทำเบา ๆ ไม่ต้องทำแรงมันก็เลื่อนแล้ว โอเคนะคะ 1. นี่คือแบบที่ 1 นะคะ การหาโปรแกรมใน Mac และแบบที่ 1 เวลาปิดทุกหน้าต่างที่ขึ้น ที่ขึ้นบน Mac ในเครื่อง Mac เด็ก ๆ จะเห็นปุ่ม 3 ปุ่มนี้เห็นไหมลูก สีแดง สีเหลือง แล้วก็สีเขียว สีแดงก็คือจะปิดหน้าต่างที่เปิดขึ้นมา แต่ถ้าสีเหลืองนะคะ ที่เป็นปุ่มสีเหลืองมันจะย่อหน้าต่างลง ย่อแล้วมันจะเอามาไว้ด้านล่างทางนี้มุมนี้ หน้าต่างที่โดนย่อมันจะมาอยู่ที่มุมทางเอาไง เอาดูตามหน้าจอนะ มุมทางด้านขวามือของเรานะคะ เห็นไหมมุมนี้ นี่ คือ ที่โดนย่อลงมานี่ คือ มันจะมาอยู่ตรงนี้ แสดงว่ายังไม่ได้ปิด เราย่อมันลงมา ว่าอย่างไร พี่ไอซ์ยกมือหรือเปล่า เครื่อง Mac ใหญ่ เด็ก ๆ ชะโงกหน้ามาส่องนะคะ ใช้ยากนิดหนึ่งจอมันใหญ่ มันจะโดนย่อลงมาตรงนี้ ถ้าเรายังไม่ได้ปิดนะคะ เวลาเราจะเปิด พอเราเห็นมันอยู่ตรงนี้ก็คลิก 1 ครั้ง มันก็จะเปิดขึ้นมาเห็นไหม คลิกตรงตำแหน่งนั้นน่ะ นะคะ แต่ตอนนี้ เราจะปิดหน้าต่างนี้ ตัวปิดก็คือที่เป็นเห็นไหมคะ มันจะเป็น 3 แถวบนนี่ สีแดง สีเหลือง สีเขียว ก็คือเราปิดที่ตัวสีแดง ปิดไปเลย เห็นไหมคะ จะปิดไป จะไม่ขึ้นตรงนี้ ถ้าขึ้นอยู้ตรงตำแหน่งตรงขวามือไว้ นั่นแสดงว่าเรามีโปรแกรมที่เปิดใช้งานอยู่นะคะ ทีนี้มาดูอีก 1 ที่ ที่เราจะใช้ค้นหาโปรแกรม เด็ก ๆ ดูแถบเครื่องมือข้างบด ด้านบนสุดนะคะ เลื่อนลงไป เลื่อนไปทางขวาจนเจอรูปแว่นขยาย เห็นไหม มันจะเป็นรูปแว่นขยายเห็นไหมคะ นี่ ๆ เห็นหรือเปล่า มี WiFi เห็นไหม ถ้าเรามาใช้เครื่องแล้วหา WiFi ไม่เจอ มันจะต่างกับ… หลักการง่าย ๆ ให้นึกถึง Windows จะอยู่ด้านไหนลูก ด้านล่างใช่ไหม แต่ Mac น่ะ มันจะขึ้นไปอยู่ข้างบนแทนนะคะ เราก็จะคลิกที่รูปแว่นขยาย 1 ครั้ง ของ Mac มันจะใช้คำว่า</w:t>
      </w:r>
      <w:r>
        <w:t xml:space="preserve"> </w:t>
      </w:r>
      <w:r>
        <w:t xml:space="preserve">“</w:t>
      </w:r>
      <w:r>
        <w:t xml:space="preserve">การค้นหาโดยสปอร์ตไลท์ ถ้าใช้ตัวนี้นะคะ นอกจากค้นโปรแกรมแล้วยังค้นไฟล์ที่อยู่ในเครื่องเราได้ทุกอย่างที่อยู่ในเครื่องน่ะนะคะ อย่างเมื่อกี้ ถ้าสมมติเราจะลองหาโปรแกรม Adobe เด็ก ๆ ลองพิมพ์ A-d-ob-e Adobe ตอนนี้ที่เขาค้นเจอก็จะเจอ Adobe Adobe Photoshop เห็นไหม ก็มีหลายตัว ก็คือมีวิธีที่ 2 นะคะ ในการค้นหาจากเครื่อง Mac ใช้ผ่านตัวแว่นขยายเขาจะเรียกว่า</w:t>
      </w:r>
      <w:r>
        <w:t xml:space="preserve">”</w:t>
      </w:r>
      <w:r>
        <w:t xml:space="preserve">ตัวสปอร์ตไลท์นะคะ ค้นผ่านตัวนี้ก็ได้นะคะ โอเคนะคะ สำหรับการค้นหาโปรแกรม แล้วก็ค้นหาไฟล์ถ้าค้นหาไฟล์นี่ ใช้ผ่านตัวนี้ได้เลยนะคะ นั่นก็คือถ้าเวลาเซฟไฟล์ไปแล้ว แต่จำไม่ได้ว่าเซฟไว้ไหน จำชื่อไฟล์ได้ ใช้วิธีค้นผ่านสปอร์ตไลท์ได้เลย มาดูตัวต่อมา ที่เด็ก ๆ ต้องได้ใช้แน่นอน เมื่อไม่ใช้ก็คลิกไปที่พื้นที่ว่างใน Windows เราน่ะ เราย่อ ๆ สปอร์ตไลท์มันจะไม่มาย่อนะคะ ก็คือถ้าไปกดที่ตัวแว่นขยายมันถึงจะเปิด อันดับที่ เป็นไอคอนที่เป็นรูปเหมือนเข็มทิศ เห็นไหมคะ ตัวที่เป็นรูปเหมือนเข็มทิศ นั่นก็คือเมื่อเราจะใช้งาน Webbrowser มันจะใช้ตัวนี้ค่ะ ตัวนี้มีชื่อว่า Safari จะเป็นรูปเหมือนเข็มนาฬิกา แต่จริง ๆ เป็นเข็มทิศน่ะ เพราะมีแดงขาวนี่ น่าจะเป็นทิศเหนือ ทิศใต้น่ะ เพราะมีแต่ 2 ฝั่งนะคะ คลิก 1 ครั้งเข้าไปใน Safari เพื่อเปิด Web browser เห็นไหม มันจะมีรายการโปรดไว้เลย เห็นไหมคะ บางที Google ที่เยี่ยมชมบ่อยก็จะขึ้นมา จะมีบอกนะคะ มี Twitter มี Facebook เห็นไหมคะ เขาแปะไว้ มี iCloud พวกนี้นะคะ แต่ที่อยากเตือน ก็คือถ้าใช้เครื่อง Mac เด็ก ๆ จะลงโปรแกรมด้วยตัวเองไม่ได้นะคะ ระวัง ต้องระวัง เพราะนึกออกนะ Apple ที่เขา… บางโปรแกรมส่วนใหญ่มันต้องเสียเงินเสมอนะคะ เพราะฉะนั้น อย่าลงโปรแกรมด้วยตัวเองนะคะ สมมติ เราลองเขา Google สิ ถ้าเครื่องใครไม่ขึ้นก็คือพิมพ์ พิมพ์ Google ก่อน โอเคไหม เข้ามาหน้านี้หรือยัง นะคะ คราวนี้อยากให้ลองหาอะไร คือบอกแล้วว่าเราจะใช้โปรแกรมที่มีอยุ่ 2 ตัวหลัก คือ Adobe Illustrator กับเดี๋ยวนะคะ เดี๋ยวเปิดให้ดู เหมือนเครื่องนี้พอเลื่อนแล้ว มันมี Adobe Audition เราไม่ใช่ Adobe character ให้ดูเฉย ๆ แต่ทำอะไรไม่ได้ เราจะใช้ Adobe Character นะคะ แล้วก็ Photoshop ตอนนี้ก็คือ Illustrtor ไม่มี เพื่อ… เดี๋ยวจะให้ทำการถอดการติดตั้งไอ้ตัวพวกนี้ นี่นะคะ เพราะว่า Premire pro 2020 ใช้ได้ ได้นะคะ Audition จะเอาออกแล้วก็ Character ก็เอาออก นะคะ 2 ตัวนี้ จะเอา 2 ตัวนี้ออก วิธีการถอนการติดตั้งของเครื่อง Mac จะไม่เหมือน Windows วิธีก็คือเด็ก ๆ คลิกไปที่ตัวแอปพลิเคชัน ตัวแรก Adobe character Animation คลิกตัวนี้ 1 ครั้ง แล้วเห็นให้เด็ก ๆ ด๊ที่ขวามือ เห็นรูปถังขยะไหมของตัวเอง ลากมันไปใส่ที่ถังขยะ ใช้วิธีลากไปนะคะ หรือถ้าคลิกขวาเห็นไหมคะ ได้ 2 แบบนะ ก็คือจะลากไปใส่ถังขยะ หรือคลิกขวาก็หมายถึงคลิกเมาส์ด้วยนิ้วกลางนี่ นั่นคือคลิกขวานะ หรือคลิกขวา แล้วเลือกย้ายไปยังถังขยะก็ได้ ของเครื่อง Mac เขาถอนแบบนี้นะคะ ไม่ต้อง Uninstall อะไร ยกเว้นว่าถ้าตัวนั้นมันมี แต่ถ้าไม่มีใช้วิธีถอนแบบนี้เลยนะคะ อีกตัวหนึ่งให้เด็ก ๆ ดูว่าถ้าเป็น 2020 ให้เก็บไว้ ใช้ได้เราจะใช้ เราก็เก็บไว้นะคะ กับ Photoshop แต่ Audition 2015 เราจะไม่เอา ก็เหมือนเดิม ลากไปใส่ถังขยะเลย เอาออกเลยเซฟ ให้นึกถึงนะ พวกโปรแกรมถ้าเวอร์ชันที่สอนกับเครื่องเด็กไม่ตรงกัน บางตัวมันก็มีไม่เหมือนกันใช่ไหมคะ เพราะฉะนั้น ที่เราจะใช้นี่ เราจะเอาเวอร์ชันปัจจุบันสุด ตัวนี้ทำไมมันได้ 2020 หรือพี่ตุ้ยเอาลงให้เดี๋ยวจะถามพี่ตุ้ยนะคะ อย่างนั้นเดี๋ยวระหว่างรอเด็ก ๆ ถอนโปรแกรมนะคะ พี่การ์ตูนกับพี่อี๊ฟพักก่อนก็ได้นะคะ ให้ถอนออก เดี๋ยวจะไปเดินดู โอเคนะคะ ลบหมดแล้วทีนี้ ตัวที่จะให้ทำนี่ เดี๋ยวเปิดให้ดูตัวอย่างก่อนนะคะ ว่าไอ้Chalector Animation มันเป็นอย่างไร เด็ก ๆ ลองค้น ค้นด้วยคำว่า เราไปดูใน YouTube ดีกว่า เขาจะมีให้เราดูไหม ใช้คำว่า</w:t>
      </w:r>
      <w:r>
        <w:t xml:space="preserve"> </w:t>
      </w:r>
      <w:r>
        <w:t xml:space="preserve">“</w:t>
      </w:r>
      <w:r>
        <w:t xml:space="preserve">Youtube</w:t>
      </w:r>
      <w:r>
        <w:t xml:space="preserve">”</w:t>
      </w:r>
      <w:r>
        <w:t xml:space="preserve"> </w:t>
      </w:r>
      <w:r>
        <w:t xml:space="preserve">นะเด็ก ๆ พิมพ์ พิมพ์ YouTube เปิด Youtube เราจะเปิด YouTube นะคะตอนนี้ โอเคไหม เข้ามาหน้า YouTube กันหรือยัง บางคนน่าจะเปิดแล้ว ใครที่เปิดแล้วให้พิมพ์ด้วยคำค้นว่า c-a-r-a แล้วก็ c character ter แล้วก็ Animation Animator เห็นไหม หาเมาส์ไม่เจอ ให้เด็ก ๆ ค้นคำว่า</w:t>
      </w:r>
      <w:r>
        <w:t xml:space="preserve"> </w:t>
      </w:r>
      <w:r>
        <w:t xml:space="preserve">“</w:t>
      </w:r>
      <w:r>
        <w:t xml:space="preserve">Character Animater ก็ได้นะคะ ค้นว่า c-h-a-r-a-c-t-e-r Character a-n-i-m-a-t-o-r ค้น 2 คำนี้ก็พอพอกด Enter แล้ว เดี๋ยวอยากให้ดูก่อนว่าเป็นอย่างไรถึงได้มาเลือกใช้อันนี้ ลองดูของคนไทยนะคะ ที่สอนทำ Animation ด้วย Adobe Character Animator เห็นขึ้นไหม ขึ้นของคนนี้ไหมคะเด็ก ๆ ลองกดดู ให้คลิกที่มีรูป ที่มีรูปนี่นะคะ ที่เป็น… ชื่อว่าครบทุกพื้นฐานของการสร้าง 2D Animation นี่ คลิกเข้าไปเลย คลิกเข้าไปดู ลดเสียงลดหน่อยก็ได้นะคะ ลองเข้าไปดู มันจะอยู่ประมาณช่วง เดี๋ยวนะคะ นี่ เขาทำการ์ตูนเรื่องหนอนอะไรนี่ แอนิเมชันการ์ตูนเรื่องหนอนน้อยเด็ก ๆ จะเห็นว่าในการ์ตูนตัวอย่างนี่นะคะ เวลาตัวการ์ตูนส่ายหน้าอะไรนี่ รู้ไหมคะ วิธีการเคลื่อนไหวมันเกิดจากอะไร ถ้าเป็นในการทำแอนิเมชันแบบก่อนนึกออกนะ ให้นึกถึงเวลาเราวาดรูปการ์ตูนในกระดาษไปทีละแผ่น นั่นก็คือวาดหน้านี้ หน้าตรงใช่ไหมคะ พอหน้าที่ 2 จะหันมันจะค่อย ๆ หันทีละนิดนึกออกไหม อย่างนี้ ถ้าเป็นแบบเดิม ให้นึกถึงนะคะ ถ้าเป็นแบบเดิม เวลาเราจะต้องวาดรูปหลาย ๆ รูปเพื่อให้มันหันหน้า แต่ถ้าเราใช้ Adobe Character นี่ แล้วมันจะเหมือน มันจะมีคนไปทำ แล้วมันจะมีเหมือน Marker น่ะค่ะ ตัวหน้าที่หันน่ะ มันจะหันตามอะไรรู้หรือเปล่า หันตามเรา มันจะมีเหมือนเราไปเลือกตัวนี้มาพอในตัวเราน่ะ หันหน้าปุ๊บนี่ ไอ้ตัวนี้ ให้นึกถึงว่ามันเป็นตัว Avatar นึกออกนะ ตัว Avatan น่ะ หันซ้าย ไอ้ตัว Animation มันก็จะหันซ้ายตาม เราขยับปากตัว Animation มันก็จะขยับปากเหมือนเรานะคะ ในตัวอย่างนี้จะเห็นไม่ชัด มาดูของตัวนี้น่าจะเห็นชัดกว่าย้อนกลับไปนะคะ แล้วลองเลือกที่… นี่ ๆ ที่เป็นรูปเจ้ากบ มันจะไม่ใช่แต่หน้า มันจะรวมถึงทั้งตัวเลยเด็ก ๆ ดูนะ ตัวนี้ นี่เห็นไหม พอเราพูดเห็นไหมคะ เราโยก ให้ดูนะคะ ดูวิดีโอนี้จะเห็นชัด นี่เราพูด เราโยก กบมันจะทำตามเราน่ะ นี่ เราขยับร่างนะคะ ทำปากนี่ ตาก็มาจากนี่นะคะ มาจากการเคลื่อนไหวของเรา นี่ เดี๋ยว ๆ ขอเคลื่อนไปอีกหน่อย ตรงไหนจะเห็นชัด เสียงก็ใส่ของเราได้นะคะ ใส่… นี่ เห็นไหม เราทำไว้ในพื้นธรรมดา แต่เราเอาไปแทรกที่เป็นภาพจริงก็ได้อย่างนี้ใช่ไหมคะ เราใช้ฉากที่เป็นภาพจริง ๆ อย่างนี้ เห็นไหม มันก็คือเราไม่ต้องมาเขียนโค้ดควบคุมน่ะ ถ้าเราใช้ Adobe นะคะ มันจะเหมือนมีคนเขาเขียนโค้ดไว้แล้ว แต่สิ่งที่เด็ก ๆ จะต้องทำก็คือเด็ก ๆ จะต้องวาดตัวไอ้นี่ ที่จะใช้น่ะค่ะ ตัวการ์ตูนน่ะ ที่เราจะใช้สร้างนี่ขึ้นมานะคะ นะคะ เดี๋ยวให้ดูอีกซัก 1 ตัวอย่าง เพื่อให้เห็นความชัดเจนนะคะ นี่เห็นไหมคะ คนเขาโยกหน้า ขยับตา เห็นไหม ตัวการ์ตูนที่เราวาดมันก็จะขยับเหมือนเรา เดี๋ยวลองดูตัวนี้ มันมีที่เขาวาดไว้แล้วก็ได้แล้วเรามาใช้วิธีการปรับเปลี่ยนหน้า แล้วมาเป็นของเราได้นะคะ นี่มันจะมีส่วนของหัว ส่วนของตา คือ เหมือนมีเขาเขียนโค้ดไว้แล้วว่าทำอย่างไร แต่เราไม่ต้องไปเขียนน่ะ เรานำมาใช้ได้เลย แต่เราจะต้องวาดไง วาดองค์ประกอบของเขานะคะ เห็นไหมนี่ เห็นไหม คนเสื้อแดงน่ะ เขาทำตากระพริบ ตัวละครตัวการ์ตูนมันก็จะกระพริบตามเหมือนเขาน่ะ ทำได้กระทั่งยักคิ้วนะคะ ดูนะคะ พอดีเขากำลังจะทำให้ดูว่าก็คือ เราต้องวาดคิ้วสัก 2 แบบ เวลาวาดคิ้ว บางคนคิ้วมันจะกระดกขึ้นใช่ไหมอย่างนี้เห็นหรือเปล่า เห็นไหมคะ คิ้วเลื่อนขึ้นเลื่อนลงเห็นไหม เห็นไหมคะ เหลือบตาไปทางซ้าย เหลือบตาไปทางขวา คือถ้าเป็นแต่ก่อนเราก็ต้องมาเขียนทีละช็อต ว่าตาอยู่ตรงกลาง วาดรูปให้มีตาไปทางซ้าย ตาไปทางขวาอย่างนี้ ก็คืออาจจะต้องวาดหลาย ๆ รูปถ้าต้องการให้เหมือน Animation มันละเอียด เหมือนมีความต่อเนื่องน่ะค่ะ มันก็ต้องวาดว่าลูกตาอยู่ตรงกลาง ลูกตาอยู่ทางซ้าย ลูกตาอยู่ข้างบน ลูกตาลงข้างล่างอย่างนี้ แต่วิธีนี้ เราอาจจะวาดแค่… เห็นไหมคะ วาดอันเดียวแล้วให้ตามันหมุนอย่างนี้นะคะ มันจะเป็นลักษณะการอย่างนี้ จะมีเขาจะมีองค์ประกอบที่อยู่ในตัวของโปรแกรมอยู่แล้วนะคะ เราแค่ไปนำมาใช้ แล้วก็มาปรับ เพราะฉะนั้น สิ่งที่เด็ก ๆ จะต้องทำ ก็คือรูป ทีนี้พอวาดแล้วนี่มันจะเอามาดัดแปลงได้นี่ ต้องใช้ Photoshop หรือ Illustrator Interupstrator เพื่อการตัดต่อ หรือการตัดแต่งภาพนะคะ วันนี้เราลบไปแล้วเดี๋ยวเราจะต้อง เดี๋ยวจะให้พี่ตุ้ยเอามาลงให้นะคะ แต่ไม่แน่ใจ เราจะมาลองค้นโปรแกรม เดี๋ยวพอกับ Adobe ไอ้ตัวนี้นะคะ ทีนี้อยากให้ลองค้นหา เพราะเขาบอกว่าเราจะมีเวลา 1 เดือนสำหรับใช้นะคะ ลองใช้ Google ค้นนะคะ มันจะเป็นเซ็ต พิมพ์ Adobe แล้วตามด้วย พิมพ์คำว่า</w:t>
      </w:r>
      <w:r>
        <w:t xml:space="preserve">”</w:t>
      </w:r>
      <w:r>
        <w:t xml:space="preserve">Adobe" แล้วตามด้วย… ด้วยเผื่อบางคนใช้เครื่องตัวเองนะ Adobe แล้วตามด้วย เราจะใช้จาก ของชุดเวอร์ชันนี้เพราะว่ามันจะเป็นฟรี ให้ทดลองใช้ฟรีนะคะ Creative Cloud แต่อย่าลืมว่าเครื่องเราเป็นเครื่อง Mac เพราะฉะนั้น เราจะต้องต่อด้วยคำว่า f-o-r แล้วก็ Mac นะคะ M-a-c นะ แต่ทีนี้ถ้าใครจะใช้โน้ตบุ๊กตัวเอง เพราะฉะนั้น ก็ใช้ ก็ค้นแค่ Creative Clound พอ แล้วก็เช็กเวอร์ชันให้มันเหมาะสมกับเครื่องนะคะ เราเคยบอกไว้แล้วว่าเวลาเราจะไปโหลดโปรแกรมมาใช้งาน เราต้องไปเช็กคุณสมบัติเครื่องของเราด้วย ว่ามันจะใช้งานโปรแกรมได้หรือไม่นะคะ เหมือนเครื่อง Mac เพราะฉะนั้น เราก็ต้องไปหาโปรแกรมที่มันไว้สำหรับลงเครื่อง Mac ของเรานะคะ เดี๋ยวจะบอกให้พี่ตุ้ยหาให้ก่อน ถ้าไม่ได้เราอาจจะลงกันเองนะคะ เด็ก ๆ ลองคลิกเข้าไปดูสิ Adobe for Mac ที่มันขึ้นว่า for Mac นะคะ เราจะดูว่ามันให้โหลดฟรีไหม แต่ปกติถ้า Creative cloud นี่ เข้าไปดู เห็นไหมคะ มันจะอยู่ตรงนี้เลย Adobe Creative cloud เลย ของ Adobe เลย หรือให้มาเลือกที่ดาวน์โหลดเลยก็ได้ ดาวน์โหลดแอป Adobe Creative Cloud นะคะ ลองคลิกนะคะ แต่อย่าเพิ่งโหลดนะคะ เดี๋ยวให้พี่ตุ้ยมาลงให้ เพราะเราเพิ่งลบออกไป ไอ้ตัวเดิม ลองเข้าไปดูก่อน นี่นะคะ มันจะไปที่ของ Adobe เลยนะคะ มันจะเข้าไปที่… เขาจะมีหมดทุกตัวของเขานั่นล่ะ นั่นคือ… ตัวอะไร โปรแกรมอะไรที่ขึ้นด้วยคำว่า</w:t>
      </w:r>
      <w:r>
        <w:t xml:space="preserve"> </w:t>
      </w:r>
      <w:r>
        <w:t xml:space="preserve">“</w:t>
      </w:r>
      <w:r>
        <w:t xml:space="preserve">Adobe</w:t>
      </w:r>
      <w:r>
        <w:t xml:space="preserve">”</w:t>
      </w:r>
      <w:r>
        <w:t xml:space="preserve"> </w:t>
      </w:r>
      <w:r>
        <w:t xml:space="preserve">ก็จะเป็นของเขานั่นล่ะ นึกออกนะ ทีนี้ก่อนอื่นถ้าจะโหลด เราจะมีเวลา ถ้าใช้ Creative Cloud นะ บอกไว้ก่อนนะ สำหรับการใช้งานมัน 1 เดือน ของฟรีใช้ได้ไม่นาน เพราะบางอันบางตัว Trail นี่ไดอาทิตย์เดียวนะ อันนี้เขาให้ตั้ง 1 เดือนเชียวนะคะ ไม่อย่างนั้นเราจะเสียเงิน สิ่งที่ต้องทำ ก็คือเราจะต้องวาดรูปตตัวละครที่เราจะทำ ก่อนอื่นนะคะ อยากให้เด็ก ๆ คิดตัวละครที่จะทำแล้วลงมือวาดไว้ วาดอย่างไร เดี๋ยให้ดูตัวอย่าง ๆ เรามาดูตัวอย่างกันนะคะ ว่าถ้าจะวาดน่ะ วาดให้มันครบน่ะ วาดให้เห็นทั้งเดี๋ยวขอเปิดอีก 1 หน้าต่าง อันนี้ไม่แน่ใจ วาดตั้งแต่เริ่มต้นให้ดูใหม่ เดี๋ยวเข้าไปดูก่อน อันนี้วาดแค่ครึ่งตัว ไม่หมด ๆ กำลังจะวาดทั้งหมดทั้งปวงลองดู How to make ดูอันนี้ 3D เลยนะคะ เดี๋ยวดูตัวอย่าง 3D ก็ได้ นั่นก็คือ เราจะต้องวาดให้ครบทั้งตัวน่ะนึกออกไหม ให้เห็นทั้ง ตั้งแต่หัวจนไปถึงเท้าเลย ถ้าในกรณีที่วาดเป็นตัวคน แต่อย่าลืมว่าตัว Animation เราจะเปลี่ยนหน้ามันเป็นสัตว์ก็ได้ใช่ไหมคะ แต่นั่นก็คือใช้โครงสร้าง หรือสรีระการเคลื่อนไหวเลียนแบบตัวคนนั่นเองนะคะ อันนี้คือวิธีการที่เราจะไปทำตัวแอนิเมชันเรานะคะ มาจากคน แต่อาจจะ… ให้นึกถึงเหมือนถ้าอันนี้ ถ้าเป็นแบบ 3D มันจะเหมือนเรื่อง Toy Story เราไม่ทำถึง 3D เราจะทำแค่ 2D ก่อน ก็คือเด็ก ๆ จะต้องวาดตัวการ์ตูน 1 ตัว อาจจะวาดแบบหน้าตรงก่อนก็ได้นะคะ อันนี้เพราะอันนี้เขาบอก เขาจะให้มันเดินเขาก็เลยวาดด้านข้างนะ วาดคนยืนหันข้าง เพื่อจะให้คนมันเดิน นะคะ ให้นึกถึงไง คนคงไม่เดินข้างหน้าแล้วก้าวเท้าไปทางซ้ายทางขวาอย่างนี้นะคะ ส่วนใหญ่ก็คือเวลาเราเดินเราจะหันข้าง แล้วก็ก้าวเท่าไปด้านหน้า มันจะไม่… เราไม่ใช่ปู ถ้าเป็นปูเด็ก ๆ จะ… ก็คือปูมันจะหันหน้าตรงไปนะ แล้วเดินโดยใช้เท้าไปด้านข้าง แต่ถ้าเป็นคนน่ะ คือ หน้ามันต้องหันไปทางที่เราเดินไปใช่ไหมคะ แล้วก็ก้าวเท้าซ้ายหรือเท้าขวาไปข้างหน้าลักษณะตามนั้น นั่นก็คือเราจะต้องวาดองค์ประกอบของแจนจา ให้เสร็จ 1 ตัวเสียก่อน เพราะอะไร เพราะเราวาดด้วยโปรแกรมน่ะ เรามาตัดได้ ตัดชิ้นส่วน เพื่อให้มันเคลื่อนไหวได้เห็นไหม เหมือนจะให้มือขยับ เราก็เลือกเฉพาะมือ มาดัดตรงมือ 1 ตัวแล้วน่ะ นึกออกนะคะ เหมือนตาน่ะ เราอาจจะวาดตอนมันตาโต ๆ ไว้ เสร็จแล้วเราค่อยมาเปลี่ยน เราอยากให้ตาขยับแบบไหน อย่างน้อย 1 ภาพก่อน คือ นี่แบบหันหน้าตรง แบบหันข้าง อันแรกที่ให้ดูเป็นแบบหันข้าง ถ้าแบบหันหน้าตรงนี่ เราจะต้องวาดเขาที่เป็นอย่างนี้ โฆษณา นี่เห็นไหม เห็นไหมคะ ตัวเดียวนะคะ มีผมกระดก ๆ ปากฟันหลอด้วยเจ้านี่ เห็นไหม ขยับปาก นี่ตัวเดียว ความจริงเขาวาดแค่ตัวเดียวเอง วาดเฉพาะตัวแรก แล้วตัวนี้ก็คือมาทำผ่านแอนิเมชันให้มันเคลื่อนไหว ก็คือเราวาดเป็นเป็นเจ้าตัวนี้ยืนเฉย ๆ อย่างนี้ก็ได้ เห็นไหม เราวาดแค่ตัวเดียวพอนะคะ แล้วส่วนอื่น ๆ มาทำต่อ เพื่อ เราจะลองยา ลองของกัน มา เมื่อกี้ลองให้ค้นแล้วนะ เราจะลองโหลดดู กดผิดอันนี่นะ ขอโทษที อะไรนะ Adobe Creative Cloud ใช่ไหม Creative cloud Creative Creative Cloud for Mac นะ เดี๋ยวเราลองโหลดดู เราจะไม่รอพี่ตุ้ย เพื่อเราจะวาดวันนี้ for Mac for Mac เด็ก ๆ ลอง เพราะตอนลงอาจลองดูนะคะ for Mac ดาวน์โหลดเลย และตัวเดิมที่เรา Download app ทดลองใช้เห็นไหมคะ เขาบอกทดลองใช้ เราจะลองนะคะ ตอนนี้อยากให้เด็ก ๆ ลองโหลดนะคะ มาใช้งานดู คลิกเข้าไปที่ Download Creative cloud เดี๋ยวของพี่ตุ้ยก็เอาไว้ เผื่อ 1 เดืเราทำไม่เสร็จเราจะได้ต่อ เห็นไหม เครื่อง Mac มันจะถาม อนุญาตให้ดาวน์โหลด เราก็อนุญาตนะคะ ทีนี้มันบอกว่าถ้าดาวน์โหลดไม่ทำงานให้กด Restarting Download เราจะกด Restart สังเกตเวลาไฟล์ดาวน์โหลดของ Mac มันจะอยู่ตรงนี้นะคะ ให้เรากดเข้าไปที่ปุ่มนี้ เช็ก กดไป 2 ทีซ้ำไปแล้ว ไม่เป็นไร เดี๋ยวเราก็ลบอันที่ 2 ออกเท่านั้นเอง นี่นะคะ มันจะเป็นรูปลูกศรชี้ลง รอแป๊บหนึ่ง รอให้เครื่องมันดาวน์โหลด เสร็จหรือยัง ถ้าเสร็จแล้วนะคะ พอดับเบิลคลิกเข้าไปมันจะขึ้นมาหน้านี้ ขึ้นมามันบอกว่าให้ดับto install ดับเ+เขาถามเราก็ต้องบอกว่าเปิดสิครับ เพราะเราจะโหลด กดตกลง มันจะขึ้นมาหน้านี้นะคะ ลอง Install เลย install Creative Creative Cloud เราก็คลิก Coutinual ระหัสผ่านจำได้หรือเปล่า ก็คือรหัส เมื่อมันถามรหัสผ่าน รหัสผ่านของเราก็คือ 13306 นะเด็ก ๆ จำได้แล้วนะ ทุกคนน่าจะจำได้ ใช้ตัวเดียวกันนะคะ เขาก็จะให้ Connect นะคะ ด้วยอะไร E-mail adderess หรือว่า Connect ผ่าน Face</w:t>
      </w:r>
    </w:p>
    <w:p>
      <w:pPr>
        <w:pStyle w:val="BodyText"/>
      </w:pPr>
      <w:r>
        <w:t xml:space="preserve">(bผ่าน Facebook นะคะ พวก Google จะเอาไว้… แล้วแต่เด็ก ๆ น่ะ ว่าจะเลือก Conแล้วแต่เรานะคะ ก็คือตรงให้เลือตรงให้เลือก Connect ก เดี๋ยว ๆ ยังไม่เสร็จ แล้วก็อะไรนะ เปลี่ยนภาษาไทยของ Mac เครื่อง Mac อยู่ที่เครื่องหมายไอ้นั่นนะลูก ไอ้ Caps Lock น่ะ เปลี่ยนตัวอักษรตัวใหญ่ เปลี่ยนภาษาไทยนะคะ ถ้าใครถ้าใครเปลี่ยนไม่ได้มาคลิกที่เป็นรูปตัว A นี่เห็นไหม เปลี่ยนอักษร เปลี่ยนตัวอักษรเป็นไทย อังกฤษ นะคะ แต่ปกติค่าที่ตั้งไว้จะเป็นปุ่มเครื่อง ในคีย์บอร์ด ก็คือปุ่ม Caps Lock นะคะ แต่ถ้ากด Caps Lock แล้วไม่เปลี่ยน มาคลิกที่นี่ ที่มีรูปตัวอักษรตัวกอไก่หรือตัวเอนี่ มันคือเปลี่ยนฟอร์นนะคะ ยังไม่ทันป้อนรหัสผ่านเลย มันก็จะให้เราใส่ก็คือใส่พาสเวิร์ดที่เราใช้เข้าเฟซน่ะค่ะ เราก็หเราก็จะรอไม่ต้องมาบันทึกรหัสผ่านผมเลย ดำเนินการต่อ แล้วก็อ่านเงื่อนไข เสร็จแล้วติ๊ก มันลงโ)รแStart Install select best ของเด็ก ๆ เด็ก ๆ ก็เลือก Student นึกออกนะ เข้าใจนะคะ ของเด็ก ๆ จะต้องเลือก Student เด็ก ๆ เลือก Student เขาถามสถานะเราว่าเราทำอะไรน่ะ ของเด็ก ๆ จะต้องเลือกที่ Studen แต่แม่จะเลือก Teacher นะ เลือกไม่เหมือนกันนะ ตอนนี้ ตอนที่ Install มันมาถามหน้านี้ เด็ก ๆ เลือกสถานะของตัวเองเป็น Student ส่วนแม่จะเลือกเป็น Tescher แล้วก็กด Continue ได้นะคะ เขาก็จะถามว่าก็จะถามว่าเราจะเลือกอะไร ใช่ คือ ถ้าอยากทำเยอะน่ะ ก็เอาทุกตัวเลย เว้น UI กับ UX and 3D ก็ได้ หรือจะเอา เว้น 2 อันนี้นะ เรายังทำไม่ถึง 2 อันนี้ เราเอาแค่นี้พอ 4 ตัวบนพอแล้วก็คลิกกัน ก็ต้องรอนะคะ ตอนนี้ของแม่เพิ่งได้ 60 เปอร์เซ็นต์ แต่ Mac น่าจะเร็วอยู่ คือ เขาจะ พอลง Creative Cloud ตัวเดียวน่ะ ตัวอื่นเขาจะมาหมดเลย ทั้ง Illustrator, Photoshop ก็คือตระกูล Adobe เขาน่ะ จะมา จะมาให้ใช้งาน เห็นไหม Mac จะเร็ว Install วิ่ง ขนาด Mac เร็วแล้วนะ ยังได้ทีละ 10 เปอร์เซ็นต์นะคะ ถ้าเป็น Windows ก็รอเถอะ ไม่รู้หมดชั่วโมงจะเสรรอให้มัน Install เสร็จนะคะ เดี๋ยวเดินไปดูเครื่องเด็ก ๆ ก็บางคนยังไม่เสร็จนะคะ ระหว่างรอเดี๋ยวลองคลิกเข้าไปดู เปิดได้ไหม ลองเปิดสิ Photoshop ไหนดูใน Finder ดูใน Finder ก่อน บอกไม่ได้ซื้อ ถ้าได้ซื้อ เดี๋ยวเราก็ถอนมันได้ เดี๋ยวเอาของพี่ตุ้ยก็ได้ เราลอง บอกแล้วเราจะลองของ ก็ใช่ไง ลองอัปเดต แล้วเลือก Update All เด้อ ให้มันอัปฯ ทั้งหมดเลย นั่นล่ะ นั่นล่ะ ขึ้น Cancel หมดเลยรอดูนะคะ อัปเดตอยู่ ไม่ลองไม่รู้ โอเคนะคะ ปรากฏว่า อันนี้มันยังอัปฯ ไม่เสร็จ บ้างเครื่องอัปฯ แล้วเรียบร้อยแต่มันก็ขึ้นให้ซื้อ อย่าเพิ่ง เรายังไม่ซื้อเดี๋ยวเราจะลองให้พี่ตุ้ยหามาลงให้ ตัวนี้ก็ปล่อยมันไป ทีนี้ แต่สิ่งที่เด็ก ๆ จะต้องไปทำให้มันเสร็จเรียบร้อย ก็คือเด็ก ๆ ต้องวาด วาดตัวการ์ตูน Animation ของเราสัก 1 ตัวก่อน นึกออกไหมนะคะ เพราะอะไร ได้ 1 ตัว เด็ก ๆ ได้พื้นฐานว่าถ้ามีตัวอย่างนี้แล้วเราจะทำให้มันขยับ เราจะทำอย่างไรแค่นั้น แล้วทีนี้ตัวอื่นจะทำต่อเราไปทำต่อเองก็ได้ แต่เราจะต้องได้ตัวหลักสัก 1 ตัวก่อนนะคะ เพราะฉะนั้น ตอนนี้เครื่องที่บ้านโน้ตบุกจะลง Illustrator กับไอ้ Adobe Character นะคะ ล้างเครื่องไปเรียบร้อยแล้ว 1 เครื่อง เครื่องสอนก็ต่างหาก เครื่องใช้ทดลองโปรแกรมก็ต่างหาก จนคุณสามีบนแล้ว จะเอากี่เครื่องถึงจะพอ เลยบอกสอนหลายอย่าง นะคะ เพราะฉะนั้น เรา… สิ่งภารกิจนะคะ ทุกคนจะต้องวาด แต่ไฟล์ที่จะใช้น่ะ คือ ใครถนัด Photoshop ก็ใช้ Photoshop ถ้าถนัดก็ใช้ Illustrator แต่ที่อยากให้วาดใน Illustrastoเพราะว่าถ้าใช้โปรแกรม Illustrator มันจะไม่หนักเท่าใช้ Photoshop นะคะ เพราะฉะนั้น เลือกเอาว่าจะเอาเป็นวาดด้วย Photoshop นะคะ หรือจะวาดด้วย Illustrator แล้วแต่เด็ก ๆ วาดมาสัก 1 ตัวนะคะ เพราะตอนนี้ที่จะสอนคืออยากไปแบบที่เป็น ก็คือสรีระเหมือนคนน่ะ มีหัว มีหู มีตา มีแขน มีขา โอเคไหมนะคะ ให้มันครบองค์ประกอบนะคะ ก็คือตัวการ์ตูนเราอาจจะไม่ต้องทำให้สูงเหมือนตัวจริงก็ได้ เราอาจจะทำไซซ์เล็ก ๆ หน่อยก็ได้นะคะ บอกแล้วถ้าใครวาดไม่เก่งก็ใช้วิธีไอ้นั่นน่ะ ทาบเอา ตัวการ์ตูนตัวไหนมาก่อนก็ได้ ทาบเขามา แล้วก็มาเปลี่ยนหน้าเปลี่ยนตานะเด็ก ๆ เพราะบางคนวาดไม่เก่ง คือ ไม่มีความสามารถวาดออกมาแล้วครบเป็นตัวเป็นตน ก็ใช้วิธีการทาบ ๆ เอาสอนไปแล้ว เราสอนไปแล้วนะ เวลาทาบ ทาบคือมีภาพต้นฉบับ 1 อัน แล้วก็วางไว้เลเยอร์หนึ่ง เสร็จแล้วก็อีกเลเยอร์หนึ่งวาดจากภาพต้นฉบับนี่นะคะ เราก็จะได้ตัวที่เอามาใช้ แต่หนนั้นเราวาดในโปรแกรมในเครื่องซึ่งมันไม่ใช่ Illustrator หรือ Photoshop ใช้วิธีการเดียวกันอยู่แล้ว นะคะ เพราะ Photoshop กับ Illustrator เขาก็มีเลเยอร์ให้เราใช้งานเหมือนกันนะลูกนะ โอเคนะคะ ถ้าอย่างนั้นก็สัปดาห์นี้เราคงพอแค่นี้ เพราะไปต่อไม่ได้ ลงโปรแกรมไม่ได้ เดี๋ยวต้องให้พี่ตุ้ยเอามาให้ลง มีใครสงสัยอยากถาม ถามได้สาว ๆ หนุ่ม ๆ สงสัยไหมครับ สัปดาห์นี้ โอเค ไม่มีใครสงสัยนะคะ ภารกิจ ๆ ไม่ได้ไม่ยอม ไอซ์ลองแล้วนะคะ ภารกิจ คือ จะต้องได้ตัวการ์ตูนสำหรับทำแอนิเมชัน 1 ตัว 1 ไฟล์ที่เป็นไฟล์ Illustrator นะคะ มันต้องเซฟมาด้วยนามสกุล Illustrator นามสกุลของ Photoshop เลือกเอาแล้วกันว่าจะใช้ตัวไหนวาด แล้วแต่ถนัด เพราะบางคนเคยไปสอนใช้ Illustrator บอกหนูไม่ถนัด หนูใช้ Photoshop ได้ไหม ได้ เพราะมันตระกูลเดียวกัน มันขึ้นอยู่กับความถนัดของเราด้วยนะคะ แต่ใช้หลักการที่สอนไปก็คือทาบ คนที่ทาบไม่เก่งทาบเอา แต่คนที่วาดเก่งแล้ว เหมือนพี่ครามอย่างนี้ก็วาดเองได้เลย วาดใหม่ได้เลย แต่ถ้าใครวาดไม่เก่งใช้หลักการทาบรูปเอา ใช่ ๆ ๆ เพื่อนบางคนบอก ถ้าใครวาดไม่เป็นให้ครามวาดให้ ถามครามหรือยังครามจะวาดให้ไหม วาดหลายตัวครามจะไหวไหม นะคะ ก็ได้ ก็แล้วแต่นะคะ ก็คือ… ก็ต้องนึกนะ มันมีขัดจำกัดบางคนก็ไม่ชอบวาด วาดไม่ค่อยเก่ง พยายามก็แล้ว ใช้เพื่อนวาดให้ก็ได้ ได้เหมือนกันนะ แม่ไม่ห้าม ขอให้มีตัวที่เราจะมาใช้ทำนะคะ เพราะถ้าเราไม่ได้ตัวนั้นมาเราก็จะทำต่อไม่ได้ไง นะ โอเค อย่างนั้นเดี๋ยวสัปดาห์หน้าเจอกัน อย่าลืมภาระกิจนะคะ ต้องมี 1 ไฟล์มาใช้นะคะ เดี๋ยวตัว Adobe Character ที่เป็น Crack ที่เป็นอะไรมาแล้วมาลงให้ ถ้าอย่างนั้น สัปดาห์นี้พอแค่นี้ค่ะ ขอบคุณพี่ ๆ ล่าม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2-03T04:14:07Z</dcterms:created>
  <dcterms:modified xsi:type="dcterms:W3CDTF">2022-02-03T04: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กุมภาพันธ์ 2565 เวลา 08.50 น.</vt:lpwstr>
  </property>
  <property fmtid="{D5CDD505-2E9C-101B-9397-08002B2CF9AE}" pid="3" name="subtitle">
    <vt:lpwstr/>
  </property>
</Properties>
</file>